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Викто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2890491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3551722" cy="2743200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3287669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111014" cy="300308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226517" cy="4042610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404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639376" cy="458162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22770" cy="4167738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16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977587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Егор Викторов</dc:creator>
  <dc:language>ru-RU</dc:language>
  <cp:keywords/>
  <dcterms:created xsi:type="dcterms:W3CDTF">2023-10-01T16:43:26Z</dcterms:created>
  <dcterms:modified xsi:type="dcterms:W3CDTF">2023-10-01T16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